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F82B68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bookmarkStart w:id="0" w:name="_top"/>
      <w:bookmarkEnd w:id="0"/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Министерство образования и науки Российской Федерации</w:t>
      </w: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br/>
        <w:t>Федеральное‌ ‌государственное‌ ‌бюджетное‌ ‌образовательное‌ ‌учреждение‌</w:t>
      </w:r>
    </w:p>
    <w:p w14:paraId="7BA6344E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высшего‌ ‌образования‌</w:t>
      </w:r>
    </w:p>
    <w:p w14:paraId="32319A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t>«Пермский национальный исследовательский</w:t>
      </w:r>
      <w:r>
        <w:rPr>
          <w:rFonts w:ascii="Times New Roman" w:eastAsia="Times New Roman" w:hAnsi="Times New Roman" w:cs="Times New Roman"/>
          <w:b/>
          <w:bCs/>
          <w:color w:val="000000"/>
          <w:sz w:val="32"/>
          <w:szCs w:val="28"/>
          <w:lang w:eastAsia="ru-RU"/>
        </w:rPr>
        <w:br/>
        <w:t>политехнический университет»</w:t>
      </w:r>
    </w:p>
    <w:p w14:paraId="34023989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6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32"/>
          <w:szCs w:val="28"/>
          <w:lang w:eastAsia="ru-RU"/>
        </w:rPr>
        <w:t>Кафедра «Информационные технологии и автоматизированные системы»</w:t>
      </w:r>
    </w:p>
    <w:p w14:paraId="54660659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90E6C68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6961B71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64B990A5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DEEF8FC" w14:textId="77777777" w:rsidR="002B46F7" w:rsidRDefault="002B46F7" w:rsidP="002B46F7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13D2BCBB" w14:textId="77777777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ОТЧЁТ</w:t>
      </w:r>
    </w:p>
    <w:p w14:paraId="169F1BF7" w14:textId="6BBF64F2" w:rsidR="002B46F7" w:rsidRPr="00456D6B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по лабораторной работе №18.</w:t>
      </w:r>
      <w:r w:rsidR="00456D6B" w:rsidRPr="00D81C98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eastAsia="ru-RU"/>
        </w:rPr>
        <w:t>5</w:t>
      </w:r>
    </w:p>
    <w:p w14:paraId="710097E3" w14:textId="77777777" w:rsidR="002B46F7" w:rsidRPr="00B1400D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исциплина: «Информатика»</w:t>
      </w:r>
    </w:p>
    <w:p w14:paraId="3ECFD268" w14:textId="7306CBBA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Тема: </w:t>
      </w:r>
      <w:r w:rsidR="00456D6B">
        <w:rPr>
          <w:rFonts w:ascii="Times New Roman" w:hAnsi="Times New Roman" w:cs="Times New Roman"/>
          <w:sz w:val="28"/>
          <w:szCs w:val="28"/>
        </w:rPr>
        <w:t>Наследование. Виртуальные функции. Полиморфизм</w:t>
      </w:r>
    </w:p>
    <w:p w14:paraId="45C7ABD5" w14:textId="115C37CD" w:rsidR="002B46F7" w:rsidRDefault="002B46F7" w:rsidP="002B46F7">
      <w:pPr>
        <w:spacing w:after="0" w:line="240" w:lineRule="auto"/>
        <w:jc w:val="center"/>
        <w:rPr>
          <w:rFonts w:ascii="Times New Roman" w:eastAsia="Times New Roman" w:hAnsi="Times New Roman" w:cs="Times New Roman"/>
          <w:sz w:val="32"/>
          <w:szCs w:val="24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Вариант 7</w:t>
      </w:r>
    </w:p>
    <w:p w14:paraId="1817F23B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69B491D4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4F4B6E65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32"/>
        </w:rPr>
      </w:pPr>
    </w:p>
    <w:p w14:paraId="1BD7069D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</w:p>
    <w:p w14:paraId="23257A6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Выполнила: </w:t>
      </w:r>
    </w:p>
    <w:p w14:paraId="6FD63C5A" w14:textId="749C3C82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  <w:t xml:space="preserve">Студент группы </w:t>
      </w:r>
      <w:r w:rsidR="00AD658B">
        <w:rPr>
          <w:rFonts w:ascii="Times New Roman" w:hAnsi="Times New Roman" w:cs="Times New Roman"/>
          <w:sz w:val="28"/>
        </w:rPr>
        <w:t>РИС</w:t>
      </w:r>
      <w:r>
        <w:rPr>
          <w:rFonts w:ascii="Times New Roman" w:hAnsi="Times New Roman" w:cs="Times New Roman"/>
          <w:sz w:val="28"/>
        </w:rPr>
        <w:t>-20-</w:t>
      </w:r>
      <w:r w:rsidR="00AD658B">
        <w:rPr>
          <w:rFonts w:ascii="Times New Roman" w:hAnsi="Times New Roman" w:cs="Times New Roman"/>
          <w:sz w:val="28"/>
        </w:rPr>
        <w:t>1</w:t>
      </w:r>
      <w:r>
        <w:rPr>
          <w:rFonts w:ascii="Times New Roman" w:hAnsi="Times New Roman" w:cs="Times New Roman"/>
          <w:sz w:val="28"/>
        </w:rPr>
        <w:t>б</w:t>
      </w:r>
    </w:p>
    <w:p w14:paraId="08D62E9A" w14:textId="113D132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Коваленко Никита Алексеевич</w:t>
      </w:r>
    </w:p>
    <w:p w14:paraId="1BC67E9F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роверила: </w:t>
      </w:r>
    </w:p>
    <w:p w14:paraId="28F467D7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оцент кафедры ИТАС </w:t>
      </w:r>
    </w:p>
    <w:p w14:paraId="434060EC" w14:textId="77777777" w:rsidR="002B46F7" w:rsidRDefault="002B46F7" w:rsidP="002B46F7">
      <w:pPr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Полякова О. А.</w:t>
      </w:r>
    </w:p>
    <w:p w14:paraId="17D311F5" w14:textId="77777777" w:rsidR="002B46F7" w:rsidRDefault="002B46F7" w:rsidP="002B46F7">
      <w:pPr>
        <w:rPr>
          <w:rFonts w:ascii="Times New Roman" w:hAnsi="Times New Roman" w:cs="Times New Roman"/>
          <w:b/>
          <w:sz w:val="24"/>
        </w:rPr>
      </w:pPr>
    </w:p>
    <w:p w14:paraId="0A05907F" w14:textId="77777777" w:rsidR="002B46F7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</w:p>
    <w:p w14:paraId="12850A44" w14:textId="77777777" w:rsidR="002B46F7" w:rsidRPr="00B1400D" w:rsidRDefault="002B46F7" w:rsidP="002B46F7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Пермь, 202</w:t>
      </w:r>
      <w:r w:rsidRPr="00B1400D">
        <w:rPr>
          <w:rFonts w:ascii="Times New Roman" w:hAnsi="Times New Roman" w:cs="Times New Roman"/>
          <w:b/>
          <w:sz w:val="28"/>
        </w:rPr>
        <w:t>1</w:t>
      </w:r>
    </w:p>
    <w:p w14:paraId="4B07A8BF" w14:textId="23543814" w:rsidR="009D1C69" w:rsidRPr="00C9245B" w:rsidRDefault="009D1C69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1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5062236B" w14:textId="77777777" w:rsidR="00A46D44" w:rsidRDefault="007B45C9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здание иерархии классов с использованием простого наследования</w:t>
      </w:r>
      <w:r w:rsidR="00A46D44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и абстрактного класса</w:t>
      </w:r>
    </w:p>
    <w:p w14:paraId="6BFCCDF3" w14:textId="2EC773F7" w:rsidR="00A46D44" w:rsidRDefault="00A46D44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зучение полиморфизма и виртуальных методов</w:t>
      </w:r>
    </w:p>
    <w:p w14:paraId="3AA2800A" w14:textId="5FF59909" w:rsidR="005C3D65" w:rsidRPr="00A46D44" w:rsidRDefault="005C3D65" w:rsidP="00A46D44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4B89057" w14:textId="4C5BB70A" w:rsidR="00A46D44" w:rsidRDefault="00A46D44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Изучить полиморфизм и виртуальные методы С++</w:t>
      </w:r>
    </w:p>
    <w:p w14:paraId="21A711C6" w14:textId="77777777" w:rsidR="00B345F6" w:rsidRDefault="006025BF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</w:p>
    <w:p w14:paraId="7E75C9D9" w14:textId="323F4783" w:rsidR="00A1481D" w:rsidRPr="006025BF" w:rsidRDefault="00B345F6" w:rsidP="006025BF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отдельные файлы: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методов класса,</w:t>
      </w:r>
      <w:r w:rsidRPr="00B345F6">
        <w:rPr>
          <w:rFonts w:ascii="Times New Roman" w:hAnsi="Times New Roman" w:cs="Times New Roman"/>
        </w:rPr>
        <w:t xml:space="preserve"> .</w:t>
      </w:r>
      <w:proofErr w:type="spellStart"/>
      <w:r>
        <w:rPr>
          <w:rFonts w:ascii="Times New Roman" w:hAnsi="Times New Roman" w:cs="Times New Roman"/>
          <w:lang w:val="en-US"/>
        </w:rPr>
        <w:t>cpp</w:t>
      </w:r>
      <w:proofErr w:type="spell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главной функции</w:t>
      </w:r>
      <w:proofErr w:type="gramStart"/>
      <w:r>
        <w:rPr>
          <w:rFonts w:ascii="Times New Roman" w:hAnsi="Times New Roman" w:cs="Times New Roman"/>
        </w:rPr>
        <w:t xml:space="preserve">, </w:t>
      </w:r>
      <w:r w:rsidRPr="00B345F6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  <w:lang w:val="en-US"/>
        </w:rPr>
        <w:t>h</w:t>
      </w:r>
      <w:proofErr w:type="gramEnd"/>
      <w:r w:rsidRPr="00B345F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для описания класса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Pr="007B45C9" w:rsidRDefault="00F51069" w:rsidP="006025BF">
      <w:pPr>
        <w:pStyle w:val="ab"/>
        <w:ind w:firstLine="0"/>
        <w:rPr>
          <w:color w:val="auto"/>
          <w:sz w:val="28"/>
          <w:szCs w:val="28"/>
        </w:rPr>
      </w:pPr>
      <w:bookmarkStart w:id="2" w:name="_Toc57314747"/>
      <w:r w:rsidRPr="007B45C9">
        <w:rPr>
          <w:color w:val="auto"/>
          <w:sz w:val="28"/>
          <w:szCs w:val="28"/>
        </w:rPr>
        <w:lastRenderedPageBreak/>
        <w:t xml:space="preserve">Постановка </w:t>
      </w:r>
      <w:r w:rsidR="00290DE2" w:rsidRPr="007B45C9">
        <w:rPr>
          <w:color w:val="auto"/>
          <w:sz w:val="28"/>
          <w:szCs w:val="28"/>
        </w:rPr>
        <w:t>задачи</w:t>
      </w:r>
      <w:bookmarkEnd w:id="2"/>
    </w:p>
    <w:p w14:paraId="3F55AA80" w14:textId="77777777" w:rsidR="007B45C9" w:rsidRPr="007B45C9" w:rsidRDefault="007B45C9" w:rsidP="007B45C9">
      <w:pPr>
        <w:pStyle w:val="TableParagraph"/>
        <w:rPr>
          <w:sz w:val="28"/>
          <w:szCs w:val="28"/>
        </w:rPr>
      </w:pPr>
      <w:r w:rsidRPr="007B45C9">
        <w:rPr>
          <w:sz w:val="28"/>
          <w:szCs w:val="28"/>
        </w:rPr>
        <w:t>Базовый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класс:</w:t>
      </w:r>
    </w:p>
    <w:p w14:paraId="547AC3BF" w14:textId="77777777" w:rsidR="007B45C9" w:rsidRPr="007B45C9" w:rsidRDefault="007B45C9" w:rsidP="007B45C9">
      <w:pPr>
        <w:pStyle w:val="TableParagraph"/>
        <w:spacing w:before="2" w:line="275" w:lineRule="exact"/>
        <w:rPr>
          <w:sz w:val="28"/>
          <w:szCs w:val="28"/>
        </w:rPr>
      </w:pPr>
      <w:r w:rsidRPr="007B45C9">
        <w:rPr>
          <w:sz w:val="28"/>
          <w:szCs w:val="28"/>
        </w:rPr>
        <w:t>ПАРА_ЧИСЕЛ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(PAIR)</w:t>
      </w:r>
    </w:p>
    <w:p w14:paraId="04B448A9" w14:textId="1E10999A" w:rsidR="007B45C9" w:rsidRPr="007B45C9" w:rsidRDefault="007B45C9" w:rsidP="007B45C9">
      <w:pPr>
        <w:pStyle w:val="TableParagraph"/>
        <w:spacing w:line="242" w:lineRule="auto"/>
        <w:ind w:right="6152"/>
        <w:rPr>
          <w:sz w:val="28"/>
          <w:szCs w:val="28"/>
        </w:rPr>
      </w:pPr>
      <w:r w:rsidRPr="007B45C9">
        <w:rPr>
          <w:sz w:val="28"/>
          <w:szCs w:val="28"/>
        </w:rPr>
        <w:t>Первое число (</w:t>
      </w:r>
      <w:proofErr w:type="spellStart"/>
      <w:r w:rsidRPr="007B45C9">
        <w:rPr>
          <w:sz w:val="28"/>
          <w:szCs w:val="28"/>
        </w:rPr>
        <w:t>first</w:t>
      </w:r>
      <w:proofErr w:type="spellEnd"/>
      <w:r w:rsidRPr="007B45C9">
        <w:rPr>
          <w:sz w:val="28"/>
          <w:szCs w:val="28"/>
        </w:rPr>
        <w:t xml:space="preserve">) - </w:t>
      </w:r>
      <w:proofErr w:type="spellStart"/>
      <w:r w:rsidRPr="007B45C9">
        <w:rPr>
          <w:sz w:val="28"/>
          <w:szCs w:val="28"/>
        </w:rPr>
        <w:t>int</w:t>
      </w:r>
      <w:proofErr w:type="spellEnd"/>
      <w:r w:rsidRPr="007B45C9">
        <w:rPr>
          <w:spacing w:val="1"/>
          <w:sz w:val="28"/>
          <w:szCs w:val="28"/>
        </w:rPr>
        <w:t xml:space="preserve"> </w:t>
      </w:r>
      <w:r w:rsidRPr="007B45C9">
        <w:rPr>
          <w:sz w:val="28"/>
          <w:szCs w:val="28"/>
        </w:rPr>
        <w:t>Второе число</w:t>
      </w:r>
      <w:r w:rsidRPr="007B45C9">
        <w:rPr>
          <w:spacing w:val="-2"/>
          <w:sz w:val="28"/>
          <w:szCs w:val="28"/>
        </w:rPr>
        <w:t xml:space="preserve"> </w:t>
      </w:r>
      <w:r w:rsidRPr="007B45C9">
        <w:rPr>
          <w:sz w:val="28"/>
          <w:szCs w:val="28"/>
        </w:rPr>
        <w:t>(</w:t>
      </w:r>
      <w:proofErr w:type="spellStart"/>
      <w:r w:rsidRPr="007B45C9">
        <w:rPr>
          <w:sz w:val="28"/>
          <w:szCs w:val="28"/>
        </w:rPr>
        <w:t>second</w:t>
      </w:r>
      <w:proofErr w:type="spellEnd"/>
      <w:r w:rsidRPr="007B45C9">
        <w:rPr>
          <w:sz w:val="28"/>
          <w:szCs w:val="28"/>
        </w:rPr>
        <w:t>)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–</w:t>
      </w:r>
      <w:r w:rsidRPr="007B45C9">
        <w:rPr>
          <w:spacing w:val="-6"/>
          <w:sz w:val="28"/>
          <w:szCs w:val="28"/>
        </w:rPr>
        <w:t xml:space="preserve"> </w:t>
      </w:r>
      <w:proofErr w:type="spellStart"/>
      <w:r w:rsidRPr="007B45C9">
        <w:rPr>
          <w:sz w:val="28"/>
          <w:szCs w:val="28"/>
        </w:rPr>
        <w:t>int</w:t>
      </w:r>
      <w:proofErr w:type="spellEnd"/>
    </w:p>
    <w:p w14:paraId="13543FCF" w14:textId="77777777" w:rsidR="007B45C9" w:rsidRPr="007B45C9" w:rsidRDefault="007B45C9" w:rsidP="007B45C9">
      <w:pPr>
        <w:pStyle w:val="TableParagraph"/>
        <w:spacing w:line="242" w:lineRule="auto"/>
        <w:rPr>
          <w:sz w:val="28"/>
          <w:szCs w:val="28"/>
        </w:rPr>
      </w:pPr>
      <w:r w:rsidRPr="007B45C9">
        <w:rPr>
          <w:sz w:val="28"/>
          <w:szCs w:val="28"/>
        </w:rPr>
        <w:t>Определить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методы</w:t>
      </w:r>
      <w:r w:rsidRPr="007B45C9">
        <w:rPr>
          <w:spacing w:val="-4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верки</w:t>
      </w:r>
      <w:r w:rsidRPr="007B45C9">
        <w:rPr>
          <w:spacing w:val="-2"/>
          <w:sz w:val="28"/>
          <w:szCs w:val="28"/>
        </w:rPr>
        <w:t xml:space="preserve"> </w:t>
      </w:r>
      <w:r w:rsidRPr="007B45C9">
        <w:rPr>
          <w:sz w:val="28"/>
          <w:szCs w:val="28"/>
        </w:rPr>
        <w:t>на</w:t>
      </w:r>
      <w:r w:rsidRPr="007B45C9">
        <w:rPr>
          <w:spacing w:val="-8"/>
          <w:sz w:val="28"/>
          <w:szCs w:val="28"/>
        </w:rPr>
        <w:t xml:space="preserve"> </w:t>
      </w:r>
      <w:r w:rsidRPr="007B45C9">
        <w:rPr>
          <w:sz w:val="28"/>
          <w:szCs w:val="28"/>
        </w:rPr>
        <w:t>равенство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и</w:t>
      </w:r>
      <w:r w:rsidRPr="007B45C9">
        <w:rPr>
          <w:spacing w:val="-7"/>
          <w:sz w:val="28"/>
          <w:szCs w:val="28"/>
        </w:rPr>
        <w:t xml:space="preserve"> </w:t>
      </w:r>
      <w:r w:rsidRPr="007B45C9">
        <w:rPr>
          <w:sz w:val="28"/>
          <w:szCs w:val="28"/>
        </w:rPr>
        <w:t>операцию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перемножения</w:t>
      </w:r>
      <w:r w:rsidRPr="007B45C9">
        <w:rPr>
          <w:spacing w:val="-5"/>
          <w:sz w:val="28"/>
          <w:szCs w:val="28"/>
        </w:rPr>
        <w:t xml:space="preserve"> </w:t>
      </w:r>
      <w:r w:rsidRPr="007B45C9">
        <w:rPr>
          <w:sz w:val="28"/>
          <w:szCs w:val="28"/>
        </w:rPr>
        <w:t>полей.</w:t>
      </w:r>
      <w:r w:rsidRPr="007B45C9">
        <w:rPr>
          <w:spacing w:val="-57"/>
          <w:sz w:val="28"/>
          <w:szCs w:val="28"/>
        </w:rPr>
        <w:t xml:space="preserve"> </w:t>
      </w:r>
      <w:r w:rsidRPr="007B45C9">
        <w:rPr>
          <w:sz w:val="28"/>
          <w:szCs w:val="28"/>
        </w:rPr>
        <w:t>Реализовать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операцию вычитания</w:t>
      </w:r>
      <w:r w:rsidRPr="007B45C9">
        <w:rPr>
          <w:spacing w:val="-4"/>
          <w:sz w:val="28"/>
          <w:szCs w:val="28"/>
        </w:rPr>
        <w:t xml:space="preserve"> </w:t>
      </w:r>
      <w:r w:rsidRPr="007B45C9">
        <w:rPr>
          <w:sz w:val="28"/>
          <w:szCs w:val="28"/>
        </w:rPr>
        <w:t>пар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по</w:t>
      </w:r>
      <w:r w:rsidRPr="007B45C9">
        <w:rPr>
          <w:spacing w:val="5"/>
          <w:sz w:val="28"/>
          <w:szCs w:val="28"/>
        </w:rPr>
        <w:t xml:space="preserve"> </w:t>
      </w:r>
      <w:r w:rsidRPr="007B45C9">
        <w:rPr>
          <w:sz w:val="28"/>
          <w:szCs w:val="28"/>
        </w:rPr>
        <w:t>формуле</w:t>
      </w:r>
      <w:r w:rsidRPr="007B45C9">
        <w:rPr>
          <w:spacing w:val="2"/>
          <w:sz w:val="28"/>
          <w:szCs w:val="28"/>
        </w:rPr>
        <w:t xml:space="preserve"> </w:t>
      </w:r>
      <w:r w:rsidRPr="007B45C9">
        <w:rPr>
          <w:sz w:val="28"/>
          <w:szCs w:val="28"/>
        </w:rPr>
        <w:t>(</w:t>
      </w:r>
      <w:proofErr w:type="spellStart"/>
      <w:proofErr w:type="gramStart"/>
      <w:r w:rsidRPr="007B45C9">
        <w:rPr>
          <w:sz w:val="28"/>
          <w:szCs w:val="28"/>
        </w:rPr>
        <w:t>a,b</w:t>
      </w:r>
      <w:proofErr w:type="spellEnd"/>
      <w:proofErr w:type="gramEnd"/>
      <w:r w:rsidRPr="007B45C9">
        <w:rPr>
          <w:sz w:val="28"/>
          <w:szCs w:val="28"/>
        </w:rPr>
        <w:t>)-(</w:t>
      </w:r>
      <w:proofErr w:type="spellStart"/>
      <w:r w:rsidRPr="007B45C9">
        <w:rPr>
          <w:sz w:val="28"/>
          <w:szCs w:val="28"/>
        </w:rPr>
        <w:t>c,d</w:t>
      </w:r>
      <w:proofErr w:type="spellEnd"/>
      <w:r w:rsidRPr="007B45C9">
        <w:rPr>
          <w:sz w:val="28"/>
          <w:szCs w:val="28"/>
        </w:rPr>
        <w:t>)=(a-</w:t>
      </w:r>
      <w:proofErr w:type="spellStart"/>
      <w:r w:rsidRPr="007B45C9">
        <w:rPr>
          <w:sz w:val="28"/>
          <w:szCs w:val="28"/>
        </w:rPr>
        <w:t>b,c</w:t>
      </w:r>
      <w:proofErr w:type="spellEnd"/>
      <w:r w:rsidRPr="007B45C9">
        <w:rPr>
          <w:sz w:val="28"/>
          <w:szCs w:val="28"/>
        </w:rPr>
        <w:t>-d)</w:t>
      </w:r>
    </w:p>
    <w:p w14:paraId="4C8EE9AB" w14:textId="19CE53D6" w:rsidR="00B345F6" w:rsidRPr="007B45C9" w:rsidRDefault="007B45C9" w:rsidP="007B45C9">
      <w:pPr>
        <w:pStyle w:val="TableParagraph"/>
        <w:spacing w:line="271" w:lineRule="exact"/>
        <w:rPr>
          <w:sz w:val="28"/>
          <w:szCs w:val="28"/>
        </w:rPr>
      </w:pPr>
      <w:r w:rsidRPr="007B45C9">
        <w:rPr>
          <w:sz w:val="28"/>
          <w:szCs w:val="28"/>
        </w:rPr>
        <w:t>Создать</w:t>
      </w:r>
      <w:r w:rsidRPr="007B45C9">
        <w:rPr>
          <w:spacing w:val="-2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изводный</w:t>
      </w:r>
      <w:r w:rsidRPr="007B45C9">
        <w:rPr>
          <w:spacing w:val="-1"/>
          <w:sz w:val="28"/>
          <w:szCs w:val="28"/>
        </w:rPr>
        <w:t xml:space="preserve"> </w:t>
      </w:r>
      <w:r w:rsidRPr="007B45C9">
        <w:rPr>
          <w:sz w:val="28"/>
          <w:szCs w:val="28"/>
        </w:rPr>
        <w:t>класс</w:t>
      </w:r>
      <w:r w:rsidRPr="007B45C9">
        <w:rPr>
          <w:spacing w:val="-1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СТАЯ_ДРОБЬ(RATIONAL),</w:t>
      </w:r>
      <w:r w:rsidRPr="007B45C9">
        <w:rPr>
          <w:spacing w:val="1"/>
          <w:sz w:val="28"/>
          <w:szCs w:val="28"/>
        </w:rPr>
        <w:t xml:space="preserve"> </w:t>
      </w:r>
      <w:r w:rsidRPr="007B45C9">
        <w:rPr>
          <w:sz w:val="28"/>
          <w:szCs w:val="28"/>
        </w:rPr>
        <w:t>с</w:t>
      </w:r>
      <w:r w:rsidRPr="007B45C9">
        <w:rPr>
          <w:spacing w:val="-1"/>
          <w:sz w:val="28"/>
          <w:szCs w:val="28"/>
        </w:rPr>
        <w:t xml:space="preserve"> </w:t>
      </w:r>
      <w:r w:rsidRPr="007B45C9">
        <w:rPr>
          <w:sz w:val="28"/>
          <w:szCs w:val="28"/>
        </w:rPr>
        <w:t>полями</w:t>
      </w:r>
      <w:r w:rsidRPr="007B45C9">
        <w:rPr>
          <w:spacing w:val="-4"/>
          <w:sz w:val="28"/>
          <w:szCs w:val="28"/>
        </w:rPr>
        <w:t xml:space="preserve"> </w:t>
      </w:r>
      <w:r w:rsidRPr="007B45C9">
        <w:rPr>
          <w:sz w:val="28"/>
          <w:szCs w:val="28"/>
        </w:rPr>
        <w:t>Числитель</w:t>
      </w:r>
      <w:r w:rsidRPr="007B45C9">
        <w:rPr>
          <w:spacing w:val="-6"/>
          <w:sz w:val="28"/>
          <w:szCs w:val="28"/>
        </w:rPr>
        <w:t xml:space="preserve"> </w:t>
      </w:r>
      <w:r w:rsidRPr="007B45C9">
        <w:rPr>
          <w:sz w:val="28"/>
          <w:szCs w:val="28"/>
        </w:rPr>
        <w:t>и</w:t>
      </w:r>
      <w:r>
        <w:rPr>
          <w:sz w:val="28"/>
          <w:szCs w:val="28"/>
        </w:rPr>
        <w:t xml:space="preserve"> </w:t>
      </w:r>
      <w:r w:rsidRPr="007B45C9">
        <w:rPr>
          <w:sz w:val="28"/>
          <w:szCs w:val="28"/>
        </w:rPr>
        <w:t>Знаменатель. Переопределить операцию вычитания и определить операции сложения</w:t>
      </w:r>
      <w:r w:rsidRPr="007B45C9">
        <w:rPr>
          <w:spacing w:val="-57"/>
          <w:sz w:val="28"/>
          <w:szCs w:val="28"/>
        </w:rPr>
        <w:t xml:space="preserve"> </w:t>
      </w:r>
      <w:r w:rsidRPr="007B45C9">
        <w:rPr>
          <w:sz w:val="28"/>
          <w:szCs w:val="28"/>
        </w:rPr>
        <w:t>и</w:t>
      </w:r>
      <w:r w:rsidRPr="007B45C9">
        <w:rPr>
          <w:spacing w:val="1"/>
          <w:sz w:val="28"/>
          <w:szCs w:val="28"/>
        </w:rPr>
        <w:t xml:space="preserve"> </w:t>
      </w:r>
      <w:r w:rsidRPr="007B45C9">
        <w:rPr>
          <w:sz w:val="28"/>
          <w:szCs w:val="28"/>
        </w:rPr>
        <w:t>умножения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простых</w:t>
      </w:r>
      <w:r w:rsidRPr="007B45C9">
        <w:rPr>
          <w:spacing w:val="-3"/>
          <w:sz w:val="28"/>
          <w:szCs w:val="28"/>
        </w:rPr>
        <w:t xml:space="preserve"> </w:t>
      </w:r>
      <w:r w:rsidRPr="007B45C9">
        <w:rPr>
          <w:sz w:val="28"/>
          <w:szCs w:val="28"/>
        </w:rPr>
        <w:t>дробей.</w:t>
      </w: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395A9B28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="0048189D">
        <w:rPr>
          <w:rFonts w:ascii="Consolas" w:hAnsi="Consolas" w:cs="Consolas"/>
          <w:color w:val="0000FF"/>
          <w:sz w:val="19"/>
          <w:szCs w:val="19"/>
        </w:rPr>
        <w:t>class</w:t>
      </w:r>
      <w:proofErr w:type="spellEnd"/>
      <w:r w:rsidR="0048189D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8189D">
        <w:rPr>
          <w:rFonts w:ascii="Consolas" w:hAnsi="Consolas" w:cs="Consolas"/>
          <w:color w:val="2B91AF"/>
          <w:sz w:val="19"/>
          <w:szCs w:val="19"/>
        </w:rPr>
        <w:t>PAIR</w:t>
      </w:r>
    </w:p>
    <w:p w14:paraId="3DF397F0" w14:textId="3B4B8964" w:rsidR="00AC43AF" w:rsidRPr="0048189D" w:rsidRDefault="0048189D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 методов умножения, сложения, сложной разности по формуле</w:t>
      </w:r>
    </w:p>
    <w:p w14:paraId="4FE5BB34" w14:textId="1E0C04B8" w:rsidR="0048189D" w:rsidRPr="00D81C98" w:rsidRDefault="00D81C98" w:rsidP="00C55F54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Создание</w:t>
      </w:r>
      <w:r w:rsidR="0048189D">
        <w:rPr>
          <w:rFonts w:ascii="Times New Roman" w:hAnsi="Times New Roman" w:cs="Times New Roman"/>
          <w:color w:val="000000"/>
          <w:szCs w:val="28"/>
        </w:rPr>
        <w:t xml:space="preserve"> нового класса</w:t>
      </w:r>
    </w:p>
    <w:p w14:paraId="77B86DA7" w14:textId="484DF9DF" w:rsidR="00D81C98" w:rsidRPr="00D81C98" w:rsidRDefault="00D81C98" w:rsidP="00D81C98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Определение полиморфизма для нового класса 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5E271715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переменных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 xml:space="preserve"> целоч</w:t>
      </w:r>
      <w:r w:rsidR="003D41C1">
        <w:rPr>
          <w:rFonts w:ascii="Times New Roman" w:hAnsi="Times New Roman" w:cs="Times New Roman"/>
          <w:color w:val="000000"/>
          <w:sz w:val="28"/>
          <w:szCs w:val="28"/>
        </w:rPr>
        <w:t>исленного значения для ввода чисел</w:t>
      </w:r>
    </w:p>
    <w:p w14:paraId="65AF42F9" w14:textId="134F21A1" w:rsidR="009C474E" w:rsidRPr="009C474E" w:rsidRDefault="003B0870" w:rsidP="009C4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proofErr w:type="gramStart"/>
      <w:r w:rsidR="009C474E" w:rsidRPr="009C474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="009C474E" w:rsidRPr="009C474E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, second;</w:t>
      </w:r>
    </w:p>
    <w:p w14:paraId="6AA53DF4" w14:textId="77777777" w:rsidR="009C474E" w:rsidRPr="009C474E" w:rsidRDefault="009C474E" w:rsidP="009C4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9C474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9C474E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9C474E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, second1;</w:t>
      </w:r>
    </w:p>
    <w:p w14:paraId="7BC4C09B" w14:textId="1DA06C29" w:rsidR="003D41C1" w:rsidRDefault="00D81C98" w:rsidP="009C474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19"/>
        </w:rPr>
      </w:pPr>
      <w:r>
        <w:rPr>
          <w:rFonts w:ascii="Times New Roman" w:hAnsi="Times New Roman" w:cs="Times New Roman"/>
          <w:sz w:val="28"/>
          <w:szCs w:val="19"/>
        </w:rPr>
        <w:t xml:space="preserve">     </w:t>
      </w:r>
      <w:r w:rsidR="003D41C1" w:rsidRPr="009C474E">
        <w:rPr>
          <w:rFonts w:ascii="Times New Roman" w:hAnsi="Times New Roman" w:cs="Times New Roman"/>
          <w:sz w:val="28"/>
          <w:szCs w:val="19"/>
        </w:rPr>
        <w:t>Пол</w:t>
      </w:r>
      <w:r>
        <w:rPr>
          <w:rFonts w:ascii="Times New Roman" w:hAnsi="Times New Roman" w:cs="Times New Roman"/>
          <w:sz w:val="28"/>
          <w:szCs w:val="19"/>
        </w:rPr>
        <w:t>я</w:t>
      </w:r>
      <w:r w:rsidR="003D41C1" w:rsidRPr="009C474E">
        <w:rPr>
          <w:rFonts w:ascii="Times New Roman" w:hAnsi="Times New Roman" w:cs="Times New Roman"/>
          <w:sz w:val="28"/>
          <w:szCs w:val="19"/>
        </w:rPr>
        <w:t xml:space="preserve"> типа </w:t>
      </w:r>
      <w:r w:rsidR="003D41C1" w:rsidRPr="009C474E">
        <w:rPr>
          <w:rFonts w:ascii="Times New Roman" w:hAnsi="Times New Roman" w:cs="Times New Roman"/>
          <w:sz w:val="28"/>
          <w:szCs w:val="19"/>
          <w:lang w:val="en-US"/>
        </w:rPr>
        <w:t>double</w:t>
      </w:r>
      <w:r w:rsidR="003D41C1" w:rsidRPr="009C474E">
        <w:rPr>
          <w:rFonts w:ascii="Times New Roman" w:hAnsi="Times New Roman" w:cs="Times New Roman"/>
          <w:sz w:val="28"/>
          <w:szCs w:val="19"/>
        </w:rPr>
        <w:t xml:space="preserve"> для хранения</w:t>
      </w:r>
      <w:r>
        <w:rPr>
          <w:rFonts w:ascii="Times New Roman" w:hAnsi="Times New Roman" w:cs="Times New Roman"/>
          <w:sz w:val="28"/>
          <w:szCs w:val="19"/>
        </w:rPr>
        <w:t xml:space="preserve"> дробных чисел</w:t>
      </w:r>
    </w:p>
    <w:p w14:paraId="3F660724" w14:textId="77777777" w:rsidR="00D81C98" w:rsidRPr="00D81C98" w:rsidRDefault="00D81C98" w:rsidP="004440D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, ch1, zn1;</w:t>
      </w:r>
    </w:p>
    <w:p w14:paraId="28764035" w14:textId="5D59E753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1191D5D4" w:rsidR="00C55F54" w:rsidRDefault="003D41C1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ub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432BED9F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A0580F1" w14:textId="641E50C9" w:rsidR="003D41C1" w:rsidRPr="00125BD7" w:rsidRDefault="00125BD7" w:rsidP="003D41C1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4" w:name="_Toc57314749"/>
      <w:bookmarkEnd w:id="3"/>
      <w:proofErr w:type="spellStart"/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ность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ормуле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- second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A31515"/>
          <w:sz w:val="19"/>
          <w:szCs w:val="19"/>
          <w:lang w:val="en-US"/>
        </w:rPr>
        <w:t>","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 - second1 </w:t>
      </w:r>
      <w:r w:rsidRPr="00125BD7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125BD7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2CF7D5F" w14:textId="6CB7C1A4" w:rsidR="00B64532" w:rsidRPr="004440DD" w:rsidRDefault="006F4327" w:rsidP="00C55F5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методов </w:t>
      </w:r>
      <w:proofErr w:type="gramStart"/>
      <w:r>
        <w:rPr>
          <w:rFonts w:ascii="Times New Roman" w:hAnsi="Times New Roman" w:cs="Times New Roman"/>
          <w:color w:val="000000"/>
          <w:szCs w:val="28"/>
        </w:rPr>
        <w:t xml:space="preserve">класса </w:t>
      </w:r>
      <w:r w:rsidR="004440DD">
        <w:rPr>
          <w:rFonts w:ascii="Times New Roman" w:hAnsi="Times New Roman" w:cs="Times New Roman"/>
          <w:color w:val="000000"/>
          <w:szCs w:val="28"/>
        </w:rPr>
        <w:t>,</w:t>
      </w:r>
      <w:proofErr w:type="gramEnd"/>
      <w:r w:rsidR="004440DD">
        <w:rPr>
          <w:rFonts w:ascii="Times New Roman" w:hAnsi="Times New Roman" w:cs="Times New Roman"/>
          <w:color w:val="000000"/>
          <w:szCs w:val="28"/>
        </w:rPr>
        <w:t xml:space="preserve"> который </w:t>
      </w:r>
      <w:r w:rsidR="0048189D">
        <w:rPr>
          <w:rFonts w:ascii="Times New Roman" w:hAnsi="Times New Roman" w:cs="Times New Roman"/>
          <w:color w:val="000000"/>
          <w:szCs w:val="28"/>
        </w:rPr>
        <w:t>сравнивает значения полей:</w:t>
      </w:r>
    </w:p>
    <w:p w14:paraId="0567E72D" w14:textId="77777777" w:rsidR="0048189D" w:rsidRPr="0048189D" w:rsidRDefault="003D41C1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675EF1">
        <w:rPr>
          <w:rFonts w:ascii="Consolas" w:hAnsi="Consolas" w:cs="Consolas"/>
          <w:color w:val="0000FF"/>
          <w:sz w:val="19"/>
          <w:szCs w:val="19"/>
        </w:rPr>
        <w:tab/>
      </w:r>
      <w:proofErr w:type="gramStart"/>
      <w:r w:rsidR="0048189D"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="0048189D"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8189D"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="0048189D" w:rsidRPr="0048189D">
        <w:rPr>
          <w:rFonts w:ascii="Consolas" w:hAnsi="Consolas" w:cs="Consolas"/>
          <w:color w:val="000000"/>
          <w:sz w:val="19"/>
          <w:szCs w:val="19"/>
          <w:lang w:val="en-US"/>
        </w:rPr>
        <w:t>::RAW()</w:t>
      </w:r>
    </w:p>
    <w:p w14:paraId="7E1C630A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107198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(first == second)</w:t>
      </w:r>
    </w:p>
    <w:p w14:paraId="6BE28A8A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авны</w:t>
      </w:r>
      <w:r w:rsidRPr="00456D6B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CE9C46B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5F21397A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Числа не рав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4008CE9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566AAF2" w14:textId="58A9FE2C" w:rsidR="0048189D" w:rsidRDefault="0048189D" w:rsidP="0048189D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ние методов класса для выполнения простых арифметических действий:</w:t>
      </w:r>
    </w:p>
    <w:p w14:paraId="0C88CDEE" w14:textId="7574AE49" w:rsidR="0048189D" w:rsidRPr="00456D6B" w:rsidRDefault="0048189D" w:rsidP="0048189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56D6B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56D6B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::UM()</w:t>
      </w:r>
    </w:p>
    <w:p w14:paraId="184F168A" w14:textId="5131109D" w:rsidR="0048189D" w:rsidRDefault="0048189D" w:rsidP="0048189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VI(</w:t>
      </w:r>
      <w:proofErr w:type="spell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2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2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257434E" w14:textId="3A290DDA" w:rsidR="0048189D" w:rsidRPr="0048189D" w:rsidRDefault="0048189D" w:rsidP="0048189D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  <w:lang w:val="en-US"/>
        </w:rPr>
      </w:pPr>
      <w:proofErr w:type="gram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sum(</w:t>
      </w:r>
      <w:proofErr w:type="spell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1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B7BB00" w14:textId="342AA521" w:rsidR="004440DD" w:rsidRPr="0048189D" w:rsidRDefault="004440D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Cs w:val="19"/>
        </w:rPr>
      </w:pPr>
      <w:r w:rsidRPr="0048189D">
        <w:rPr>
          <w:rFonts w:ascii="Times New Roman" w:hAnsi="Times New Roman" w:cs="Times New Roman"/>
          <w:color w:val="000000"/>
          <w:sz w:val="28"/>
          <w:szCs w:val="19"/>
        </w:rPr>
        <w:t xml:space="preserve">Создание контейнера </w:t>
      </w:r>
    </w:p>
    <w:p w14:paraId="65D3FDEE" w14:textId="77777777" w:rsid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0C17CD0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8189D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gramStart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PAIR(</w:t>
      </w:r>
      <w:proofErr w:type="spellStart"/>
      <w:proofErr w:type="gramEnd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48189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8189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8189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69DDF9DF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3C7D6B4" w14:textId="77777777" w:rsidR="0048189D" w:rsidRPr="00456D6B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proofErr w:type="gramStart"/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first</w:t>
      </w:r>
      <w:proofErr w:type="gramEnd"/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456D6B">
        <w:rPr>
          <w:rFonts w:ascii="Consolas" w:hAnsi="Consolas" w:cs="Consolas"/>
          <w:color w:val="808080"/>
          <w:sz w:val="19"/>
          <w:szCs w:val="19"/>
          <w:lang w:val="en-US"/>
        </w:rPr>
        <w:t>f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 xml:space="preserve">, second = </w:t>
      </w:r>
      <w:r w:rsidRPr="00456D6B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16BF0D8" w14:textId="24846014" w:rsidR="003D41C1" w:rsidRPr="00675EF1" w:rsidRDefault="0048189D" w:rsidP="0048189D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56D6B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50340E5" w14:textId="77777777" w:rsidR="003D41C1" w:rsidRDefault="003D41C1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A6D97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F243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1A8D8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B4336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25F66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6B89E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296B9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54D8F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13C54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E834CC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5DD1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9F90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D87983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E7077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B1539F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5D903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873A0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E998E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722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877A17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079C4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63B3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DF250C5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41159FB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8B59F7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B280C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D040EB7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FB55EF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C0822EF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310D8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DFF03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0675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15884B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9193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79CCB8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3AF71F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B47A6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C9BC6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04DB19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FA265C4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426D25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061228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76B91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A665B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C99F61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9821EC1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E2A2A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871159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CB1690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165E3A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298B2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CBED80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62FFEC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00D1F6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8379F2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EA1FDE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D5514D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622F0C" w14:textId="77777777" w:rsidR="00D81C98" w:rsidRDefault="00D81C9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ACEF8B" w14:textId="7AE59FA5" w:rsidR="00D81C98" w:rsidRDefault="00D81C9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62A6C82" w14:textId="77777777" w:rsidR="00D81C98" w:rsidRPr="00D81C98" w:rsidRDefault="00D81C98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7F9CE603" w14:textId="77777777" w:rsidR="00F96275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13108A3" w14:textId="77777777" w:rsidR="00F96275" w:rsidRPr="00675EF1" w:rsidRDefault="00F96275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59349E" w14:textId="236C6BAF" w:rsidR="005601E3" w:rsidRPr="003D41C1" w:rsidRDefault="005601E3" w:rsidP="003D41C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</w:rPr>
        <w:lastRenderedPageBreak/>
        <w:t>Код</w:t>
      </w:r>
      <w:bookmarkEnd w:id="4"/>
    </w:p>
    <w:p w14:paraId="23731CC5" w14:textId="72D5E0F4" w:rsidR="00C55F54" w:rsidRDefault="003D41C1" w:rsidP="00C55F54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642EE6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0C07E3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PAIR.h</w:t>
      </w:r>
      <w:proofErr w:type="spellEnd"/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33B708E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FDD689A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C0297E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4A89C54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262A25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81C98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ru</w:t>
      </w:r>
      <w:proofErr w:type="spellEnd"/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CF9CF9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a;</w:t>
      </w:r>
    </w:p>
    <w:p w14:paraId="569EEA9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a.in(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2999946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a.raw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3DF9B40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a.um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3453999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a.in1(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637868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a.raz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B2FBE2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a.in2(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19DEBD5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a.in3(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26CF6C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a.raz1(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945586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a.sum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45CAB1A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a.umn1();</w:t>
      </w:r>
    </w:p>
    <w:p w14:paraId="274396CF" w14:textId="77777777" w:rsidR="00D81C98" w:rsidRDefault="00D81C98" w:rsidP="00D81C98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6094C96A" w14:textId="66FD3B8C" w:rsidR="003D41C1" w:rsidRDefault="0048189D" w:rsidP="00D81C98">
      <w:pPr>
        <w:rPr>
          <w:rFonts w:ascii="Times New Roman" w:hAnsi="Times New Roman" w:cs="Times New Roman"/>
          <w:sz w:val="28"/>
          <w:szCs w:val="19"/>
          <w:lang w:val="en-US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cpp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315A20E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PAIR.h</w:t>
      </w:r>
      <w:proofErr w:type="spellEnd"/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</w:p>
    <w:p w14:paraId="69AC5FC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14E45CA5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7C2F49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D2F209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raw()</w:t>
      </w:r>
    </w:p>
    <w:p w14:paraId="0402673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B3DCC4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(first == second)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равны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CD33F00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Числа не равны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24B04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D8A6B8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4B0F0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um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648D41B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A1FA53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роизведени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ел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=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* second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12C3C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9ED0F4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67088F7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()</w:t>
      </w:r>
    </w:p>
    <w:p w14:paraId="2643219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86D01C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;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ond;</w:t>
      </w:r>
    </w:p>
    <w:p w14:paraId="08EA6AF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2417463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ECE7A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1()</w:t>
      </w:r>
    </w:p>
    <w:p w14:paraId="3A7F8BF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A29799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ещ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;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econd1;</w:t>
      </w:r>
    </w:p>
    <w:p w14:paraId="34298CAA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9061932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0158E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raz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60BD33B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7504F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ность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ормул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 - second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,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 - second1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4C2E4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6983C9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95A900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raz1()</w:t>
      </w:r>
    </w:p>
    <w:p w14:paraId="125353F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1C8661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азность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формул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- </w:t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,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1 - zn1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001983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83A16C0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787C59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2()</w:t>
      </w:r>
    </w:p>
    <w:p w14:paraId="5EB4768A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C3484E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5DBFDB8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>}</w:t>
      </w:r>
    </w:p>
    <w:p w14:paraId="33A1473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D362535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in3()</w:t>
      </w:r>
    </w:p>
    <w:p w14:paraId="313E316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9F928E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ещ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л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ch1;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zn1;</w:t>
      </w:r>
    </w:p>
    <w:p w14:paraId="26A24D5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3B7E5B1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978B88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sum()</w:t>
      </w:r>
    </w:p>
    <w:p w14:paraId="274BD79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39B109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</w:t>
      </w:r>
      <w:r>
        <w:rPr>
          <w:rFonts w:ascii="Consolas" w:hAnsi="Consolas" w:cs="Consolas"/>
          <w:color w:val="A31515"/>
          <w:sz w:val="19"/>
          <w:szCs w:val="19"/>
        </w:rPr>
        <w:t>у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ел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ED7CB3F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79CDC53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BD049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:umn1()</w:t>
      </w:r>
    </w:p>
    <w:p w14:paraId="1966D82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197FE15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роизведение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2</w:t>
      </w:r>
      <w:r>
        <w:rPr>
          <w:rFonts w:ascii="Consolas" w:hAnsi="Consolas" w:cs="Consolas"/>
          <w:color w:val="A31515"/>
          <w:sz w:val="19"/>
          <w:szCs w:val="19"/>
        </w:rPr>
        <w:t>у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дробных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чисел</w:t>
      </w:r>
      <w:r w:rsidRPr="00D81C98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*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F543F0" w14:textId="77777777" w:rsid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BAE2AF3" w14:textId="77777777" w:rsidR="0048189D" w:rsidRPr="0048189D" w:rsidRDefault="0048189D" w:rsidP="0048189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223769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F870AF8" w14:textId="61B98531" w:rsidR="003D41C1" w:rsidRDefault="0048189D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proofErr w:type="spellStart"/>
      <w:r>
        <w:rPr>
          <w:rFonts w:ascii="Times New Roman" w:hAnsi="Times New Roman" w:cs="Times New Roman"/>
          <w:sz w:val="28"/>
          <w:szCs w:val="19"/>
          <w:lang w:val="en-US"/>
        </w:rPr>
        <w:t>Pair</w:t>
      </w:r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.</w:t>
      </w:r>
      <w:r w:rsidR="003D41C1">
        <w:rPr>
          <w:rFonts w:ascii="Times New Roman" w:hAnsi="Times New Roman" w:cs="Times New Roman"/>
          <w:sz w:val="28"/>
          <w:szCs w:val="19"/>
          <w:lang w:val="en-US"/>
        </w:rPr>
        <w:t>h</w:t>
      </w:r>
      <w:proofErr w:type="spellEnd"/>
      <w:r w:rsidR="003D41C1"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7B73F33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2B91AF"/>
          <w:sz w:val="19"/>
          <w:szCs w:val="19"/>
          <w:lang w:val="en-US"/>
        </w:rPr>
        <w:t>PAIR</w:t>
      </w:r>
    </w:p>
    <w:p w14:paraId="2A45B43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4F1F3696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7B7DF074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, second;</w:t>
      </w:r>
    </w:p>
    <w:p w14:paraId="297E9BC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first1, second1;</w:t>
      </w:r>
    </w:p>
    <w:p w14:paraId="792B3B6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double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ch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z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, ch1, zn1;</w:t>
      </w:r>
    </w:p>
    <w:p w14:paraId="0A936A11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58BAC2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();</w:t>
      </w:r>
    </w:p>
    <w:p w14:paraId="6B01813C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1();</w:t>
      </w:r>
    </w:p>
    <w:p w14:paraId="33C7D60E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raw();</w:t>
      </w:r>
    </w:p>
    <w:p w14:paraId="146BA949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umn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014A12F7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raz</w:t>
      </w:r>
      <w:proofErr w:type="spell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1C63F1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2();</w:t>
      </w:r>
    </w:p>
    <w:p w14:paraId="7D6FE38B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in3();</w:t>
      </w:r>
    </w:p>
    <w:p w14:paraId="4879570D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raz1();</w:t>
      </w:r>
    </w:p>
    <w:p w14:paraId="720D6037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();</w:t>
      </w:r>
    </w:p>
    <w:p w14:paraId="06311DAA" w14:textId="77777777" w:rsidR="00D81C98" w:rsidRPr="00D81C98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irtual</w:t>
      </w:r>
      <w:proofErr w:type="gramEnd"/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D81C98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D81C98">
        <w:rPr>
          <w:rFonts w:ascii="Consolas" w:hAnsi="Consolas" w:cs="Consolas"/>
          <w:color w:val="000000"/>
          <w:sz w:val="19"/>
          <w:szCs w:val="19"/>
          <w:lang w:val="en-US"/>
        </w:rPr>
        <w:t xml:space="preserve"> umn1();</w:t>
      </w:r>
    </w:p>
    <w:p w14:paraId="4E5AE3F8" w14:textId="254BA3A7" w:rsidR="0048189D" w:rsidRDefault="00D81C98" w:rsidP="00D81C9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7588CA6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BC9CBE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A11C57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AC8F5E4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A8E2630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A5BCABD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7DA38E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4F851D5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5682AA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8390D13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B78BE2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F7E5236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B5F14DC" w14:textId="77777777" w:rsidR="00C55F54" w:rsidRPr="003D41C1" w:rsidRDefault="00C55F54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EC3975C" w14:textId="77777777" w:rsid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C8F68AD" w14:textId="77777777" w:rsidR="003D41C1" w:rsidRPr="003D41C1" w:rsidRDefault="003D41C1" w:rsidP="00C55F5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675EF1">
        <w:rPr>
          <w:rFonts w:ascii="Times New Roman" w:hAnsi="Times New Roman" w:cs="Times New Roman"/>
          <w:noProof/>
          <w:color w:val="000000"/>
          <w:sz w:val="19"/>
          <w:szCs w:val="19"/>
          <w:lang w:val="en-US" w:eastAsia="ru-RU"/>
        </w:rPr>
        <w:t xml:space="preserve"> </w:t>
      </w:r>
    </w:p>
    <w:p w14:paraId="6EEB3869" w14:textId="77777777" w:rsidR="003D41C1" w:rsidRDefault="003D41C1" w:rsidP="003D41C1">
      <w:pPr>
        <w:rPr>
          <w:rFonts w:ascii="Times New Roman" w:hAnsi="Times New Roman" w:cs="Times New Roman"/>
          <w:sz w:val="28"/>
          <w:szCs w:val="19"/>
          <w:lang w:val="en-US"/>
        </w:rPr>
      </w:pPr>
      <w:r w:rsidRPr="003D41C1">
        <w:rPr>
          <w:rFonts w:ascii="Times New Roman" w:hAnsi="Times New Roman" w:cs="Times New Roman"/>
          <w:sz w:val="28"/>
          <w:szCs w:val="19"/>
          <w:lang w:val="en-US"/>
        </w:rPr>
        <w:t>Source.cpp</w:t>
      </w:r>
      <w:r>
        <w:rPr>
          <w:rFonts w:ascii="Times New Roman" w:hAnsi="Times New Roman" w:cs="Times New Roman"/>
          <w:sz w:val="28"/>
          <w:szCs w:val="19"/>
          <w:lang w:val="en-US"/>
        </w:rPr>
        <w:t>:</w:t>
      </w:r>
    </w:p>
    <w:p w14:paraId="467534E3" w14:textId="772D2ADA" w:rsidR="003D41C1" w:rsidRDefault="00830157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08F78BA5" wp14:editId="7F4E3AA8">
            <wp:extent cx="1531620" cy="7246620"/>
            <wp:effectExtent l="0" t="0" r="0" b="0"/>
            <wp:docPr id="2" name="Рисунок 2" descr="C:\Users\kna-0\AppData\Local\Microsoft\Windows\INetCache\Content.Word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kna-0\AppData\Local\Microsoft\Windows\INetCache\Content.Word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724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3568C2" w14:textId="171A9F10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50416" w14:textId="77777777" w:rsidR="00152AEE" w:rsidRDefault="00152AEE" w:rsidP="003D41C1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0A7BDC" w14:textId="77777777" w:rsidR="00152AEE" w:rsidRDefault="00152AEE" w:rsidP="003D41C1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1748E752" w14:textId="3F00D163" w:rsidR="003D41C1" w:rsidRPr="00152AEE" w:rsidRDefault="0053561A" w:rsidP="003D41C1">
      <w:pPr>
        <w:rPr>
          <w:rFonts w:ascii="Times New Roman" w:hAnsi="Times New Roman" w:cs="Times New Roman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Pair</w:t>
      </w:r>
      <w:r w:rsidR="003D41C1" w:rsidRPr="00152AEE">
        <w:rPr>
          <w:rFonts w:ascii="Times New Roman" w:hAnsi="Times New Roman" w:cs="Times New Roman"/>
          <w:sz w:val="28"/>
          <w:szCs w:val="19"/>
        </w:rPr>
        <w:t>.</w:t>
      </w:r>
      <w:proofErr w:type="spellStart"/>
      <w:r w:rsidR="003D41C1" w:rsidRPr="003D41C1">
        <w:rPr>
          <w:rFonts w:ascii="Times New Roman" w:hAnsi="Times New Roman" w:cs="Times New Roman"/>
          <w:sz w:val="28"/>
          <w:szCs w:val="19"/>
          <w:lang w:val="en-US"/>
        </w:rPr>
        <w:t>cpp</w:t>
      </w:r>
      <w:proofErr w:type="spellEnd"/>
      <w:r w:rsidR="003D41C1" w:rsidRPr="00152AEE">
        <w:rPr>
          <w:rFonts w:ascii="Times New Roman" w:hAnsi="Times New Roman" w:cs="Times New Roman"/>
          <w:sz w:val="28"/>
          <w:szCs w:val="19"/>
        </w:rPr>
        <w:t>:</w:t>
      </w:r>
    </w:p>
    <w:p w14:paraId="7F760231" w14:textId="00BAF1A5" w:rsidR="00C55F54" w:rsidRPr="00152AEE" w:rsidRDefault="00152AEE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noProof/>
          <w:sz w:val="28"/>
          <w:szCs w:val="19"/>
          <w:lang w:eastAsia="ru-RU"/>
        </w:rPr>
        <w:drawing>
          <wp:inline distT="0" distB="0" distL="0" distR="0" wp14:anchorId="7354F2FD" wp14:editId="2D53BE5E">
            <wp:extent cx="2247900" cy="8564880"/>
            <wp:effectExtent l="0" t="0" r="0" b="7620"/>
            <wp:docPr id="4" name="Рисунок 4" descr="C:\Users\kna-0\AppData\Local\Microsoft\Windows\INetCache\Content.Word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kna-0\AppData\Local\Microsoft\Windows\INetCache\Content.Word\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856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3E9148" w14:textId="77777777" w:rsidR="00152AEE" w:rsidRDefault="00152AEE" w:rsidP="004C7AC6">
      <w:pPr>
        <w:rPr>
          <w:rFonts w:ascii="Times New Roman" w:hAnsi="Times New Roman" w:cs="Times New Roman"/>
          <w:sz w:val="28"/>
          <w:szCs w:val="19"/>
          <w:lang w:val="en-US"/>
        </w:rPr>
      </w:pPr>
    </w:p>
    <w:p w14:paraId="6D3F1872" w14:textId="371CBC6B" w:rsidR="00C55F54" w:rsidRPr="00152AEE" w:rsidRDefault="0053561A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sz w:val="28"/>
          <w:szCs w:val="19"/>
          <w:lang w:val="en-US"/>
        </w:rPr>
        <w:lastRenderedPageBreak/>
        <w:t>Pair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.</w:t>
      </w:r>
      <w:r w:rsidR="003D41C1">
        <w:rPr>
          <w:rFonts w:ascii="Times New Roman" w:hAnsi="Times New Roman" w:cs="Times New Roman"/>
          <w:color w:val="000000"/>
          <w:sz w:val="28"/>
          <w:szCs w:val="19"/>
          <w:lang w:val="en-US"/>
        </w:rPr>
        <w:t>h</w:t>
      </w:r>
      <w:r w:rsidR="003D41C1" w:rsidRPr="00152AEE">
        <w:rPr>
          <w:rFonts w:ascii="Times New Roman" w:hAnsi="Times New Roman" w:cs="Times New Roman"/>
          <w:color w:val="000000"/>
          <w:sz w:val="28"/>
          <w:szCs w:val="19"/>
        </w:rPr>
        <w:t>:</w:t>
      </w:r>
    </w:p>
    <w:p w14:paraId="4E022FFF" w14:textId="1EB1CB50" w:rsidR="003D41C1" w:rsidRPr="00152AEE" w:rsidRDefault="00152AEE" w:rsidP="004C7AC6">
      <w:pPr>
        <w:rPr>
          <w:rFonts w:ascii="Times New Roman" w:hAnsi="Times New Roman" w:cs="Times New Roman"/>
          <w:color w:val="000000"/>
          <w:sz w:val="28"/>
          <w:szCs w:val="19"/>
        </w:rPr>
      </w:pPr>
      <w:r>
        <w:rPr>
          <w:rFonts w:ascii="Times New Roman" w:hAnsi="Times New Roman" w:cs="Times New Roman"/>
          <w:noProof/>
          <w:sz w:val="28"/>
          <w:szCs w:val="19"/>
          <w:lang w:eastAsia="ru-RU"/>
        </w:rPr>
        <w:drawing>
          <wp:inline distT="0" distB="0" distL="0" distR="0" wp14:anchorId="64753035" wp14:editId="781D7F83">
            <wp:extent cx="3581400" cy="6484620"/>
            <wp:effectExtent l="0" t="0" r="0" b="0"/>
            <wp:docPr id="5" name="Рисунок 5" descr="C:\Users\kna-0\AppData\Local\Microsoft\Windows\INetCache\Content.Word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kna-0\AppData\Local\Microsoft\Windows\INetCache\Content.Word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6484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518EEC" w14:textId="04AFAD90" w:rsidR="005A35A2" w:rsidRPr="00152AEE" w:rsidRDefault="005A35A2" w:rsidP="004C7AC6">
      <w:pPr>
        <w:rPr>
          <w:rFonts w:ascii="Times New Roman" w:hAnsi="Times New Roman" w:cs="Times New Roman"/>
          <w:color w:val="000000"/>
          <w:sz w:val="19"/>
          <w:szCs w:val="19"/>
        </w:rPr>
      </w:pP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4A4EA57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bookmarkStart w:id="5" w:name="_GoBack"/>
      <w:bookmarkEnd w:id="5"/>
    </w:p>
    <w:p w14:paraId="25BF084A" w14:textId="77777777" w:rsidR="00A00CA9" w:rsidRDefault="00A00CA9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433E04B0" w:rsidR="00815331" w:rsidRPr="00152AEE" w:rsidRDefault="00815331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152AEE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46CC82D9" w:rsidR="00815331" w:rsidRPr="004440DD" w:rsidRDefault="00D81C98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D81C98">
        <w:rPr>
          <w:rFonts w:ascii="Times New Roman" w:hAnsi="Times New Roman" w:cs="Times New Roman"/>
          <w:color w:val="000000"/>
          <w:sz w:val="28"/>
          <w:szCs w:val="28"/>
          <w:lang w:val="en-US"/>
        </w:rPr>
        <w:drawing>
          <wp:inline distT="0" distB="0" distL="0" distR="0" wp14:anchorId="2EC4AAA8" wp14:editId="49D3B11E">
            <wp:extent cx="4092295" cy="1958510"/>
            <wp:effectExtent l="0" t="0" r="381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92295" cy="195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106CAD56" w:rsidR="00B40395" w:rsidRPr="00830157" w:rsidRDefault="00B40395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</w:p>
    <w:sectPr w:rsidR="00B40395" w:rsidRPr="00830157" w:rsidSect="00A00CA9">
      <w:footerReference w:type="default" r:id="rId12"/>
      <w:pgSz w:w="11906" w:h="16838"/>
      <w:pgMar w:top="1134" w:right="851" w:bottom="1134" w:left="170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FC07A2" w14:textId="77777777" w:rsidR="00726FAA" w:rsidRDefault="00726FAA" w:rsidP="009D1C69">
      <w:pPr>
        <w:spacing w:after="0" w:line="240" w:lineRule="auto"/>
      </w:pPr>
      <w:r>
        <w:separator/>
      </w:r>
    </w:p>
  </w:endnote>
  <w:endnote w:type="continuationSeparator" w:id="0">
    <w:p w14:paraId="45E0667E" w14:textId="77777777" w:rsidR="00726FAA" w:rsidRDefault="00726FAA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B345F6" w:rsidRPr="009D1C69" w:rsidRDefault="00B345F6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898BE2" w14:textId="77777777" w:rsidR="00726FAA" w:rsidRDefault="00726FAA" w:rsidP="009D1C69">
      <w:pPr>
        <w:spacing w:after="0" w:line="240" w:lineRule="auto"/>
      </w:pPr>
      <w:r>
        <w:separator/>
      </w:r>
    </w:p>
  </w:footnote>
  <w:footnote w:type="continuationSeparator" w:id="0">
    <w:p w14:paraId="20953F67" w14:textId="77777777" w:rsidR="00726FAA" w:rsidRDefault="00726FAA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6277C2"/>
    <w:multiLevelType w:val="hybridMultilevel"/>
    <w:tmpl w:val="36BA0A7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6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4CE76F4D"/>
    <w:multiLevelType w:val="hybridMultilevel"/>
    <w:tmpl w:val="B55E461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9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7"/>
  </w:num>
  <w:num w:numId="2">
    <w:abstractNumId w:val="5"/>
  </w:num>
  <w:num w:numId="3">
    <w:abstractNumId w:val="10"/>
  </w:num>
  <w:num w:numId="4">
    <w:abstractNumId w:val="1"/>
  </w:num>
  <w:num w:numId="5">
    <w:abstractNumId w:val="6"/>
  </w:num>
  <w:num w:numId="6">
    <w:abstractNumId w:val="9"/>
  </w:num>
  <w:num w:numId="7">
    <w:abstractNumId w:val="0"/>
  </w:num>
  <w:num w:numId="8">
    <w:abstractNumId w:val="8"/>
  </w:num>
  <w:num w:numId="9">
    <w:abstractNumId w:val="4"/>
  </w:num>
  <w:num w:numId="10">
    <w:abstractNumId w:val="2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tKgFANZ3lnMtAAAA"/>
  </w:docVars>
  <w:rsids>
    <w:rsidRoot w:val="00C7382A"/>
    <w:rsid w:val="00007063"/>
    <w:rsid w:val="0001694A"/>
    <w:rsid w:val="00043109"/>
    <w:rsid w:val="000A3ACE"/>
    <w:rsid w:val="00125BD7"/>
    <w:rsid w:val="00152AEE"/>
    <w:rsid w:val="001A05C5"/>
    <w:rsid w:val="001C2369"/>
    <w:rsid w:val="001D55CC"/>
    <w:rsid w:val="001E1470"/>
    <w:rsid w:val="0020163F"/>
    <w:rsid w:val="00202FE9"/>
    <w:rsid w:val="0021342A"/>
    <w:rsid w:val="0023087F"/>
    <w:rsid w:val="00241466"/>
    <w:rsid w:val="00250C56"/>
    <w:rsid w:val="00255B45"/>
    <w:rsid w:val="00264E80"/>
    <w:rsid w:val="002907C5"/>
    <w:rsid w:val="00290DE2"/>
    <w:rsid w:val="002B4670"/>
    <w:rsid w:val="002B46F7"/>
    <w:rsid w:val="002C1EBC"/>
    <w:rsid w:val="00326223"/>
    <w:rsid w:val="00327E24"/>
    <w:rsid w:val="003564C4"/>
    <w:rsid w:val="003646F4"/>
    <w:rsid w:val="00370102"/>
    <w:rsid w:val="00386991"/>
    <w:rsid w:val="003876B8"/>
    <w:rsid w:val="003B0870"/>
    <w:rsid w:val="003B31F8"/>
    <w:rsid w:val="003D41C1"/>
    <w:rsid w:val="003E5CA2"/>
    <w:rsid w:val="003F0B9C"/>
    <w:rsid w:val="003F31E1"/>
    <w:rsid w:val="00400C72"/>
    <w:rsid w:val="00401E8C"/>
    <w:rsid w:val="004440DD"/>
    <w:rsid w:val="00456D6B"/>
    <w:rsid w:val="00475B60"/>
    <w:rsid w:val="0048189D"/>
    <w:rsid w:val="004C7AC6"/>
    <w:rsid w:val="004E17FE"/>
    <w:rsid w:val="00526CF5"/>
    <w:rsid w:val="0053561A"/>
    <w:rsid w:val="00555B49"/>
    <w:rsid w:val="005601E3"/>
    <w:rsid w:val="00583D78"/>
    <w:rsid w:val="0059312E"/>
    <w:rsid w:val="005A35A2"/>
    <w:rsid w:val="005B0FB0"/>
    <w:rsid w:val="005C3D65"/>
    <w:rsid w:val="006025BF"/>
    <w:rsid w:val="00624F18"/>
    <w:rsid w:val="00645771"/>
    <w:rsid w:val="0065516C"/>
    <w:rsid w:val="00675EF1"/>
    <w:rsid w:val="006C30F7"/>
    <w:rsid w:val="006D37C6"/>
    <w:rsid w:val="006E7FF1"/>
    <w:rsid w:val="006F3F17"/>
    <w:rsid w:val="006F4327"/>
    <w:rsid w:val="0070623A"/>
    <w:rsid w:val="00726FAA"/>
    <w:rsid w:val="00730CC6"/>
    <w:rsid w:val="00752454"/>
    <w:rsid w:val="00752E84"/>
    <w:rsid w:val="00790211"/>
    <w:rsid w:val="007B45C9"/>
    <w:rsid w:val="007B6408"/>
    <w:rsid w:val="007C2254"/>
    <w:rsid w:val="00803B6C"/>
    <w:rsid w:val="008104AB"/>
    <w:rsid w:val="00815331"/>
    <w:rsid w:val="00816C74"/>
    <w:rsid w:val="008225E8"/>
    <w:rsid w:val="00830157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474E"/>
    <w:rsid w:val="009C5540"/>
    <w:rsid w:val="009D1C69"/>
    <w:rsid w:val="009D7738"/>
    <w:rsid w:val="00A00CA9"/>
    <w:rsid w:val="00A1481D"/>
    <w:rsid w:val="00A33FFD"/>
    <w:rsid w:val="00A46D44"/>
    <w:rsid w:val="00A52109"/>
    <w:rsid w:val="00A81B69"/>
    <w:rsid w:val="00AC0445"/>
    <w:rsid w:val="00AC43AF"/>
    <w:rsid w:val="00AD658B"/>
    <w:rsid w:val="00AF7B36"/>
    <w:rsid w:val="00B345F6"/>
    <w:rsid w:val="00B40395"/>
    <w:rsid w:val="00B507AB"/>
    <w:rsid w:val="00B52393"/>
    <w:rsid w:val="00B53276"/>
    <w:rsid w:val="00B54525"/>
    <w:rsid w:val="00B62372"/>
    <w:rsid w:val="00B64532"/>
    <w:rsid w:val="00B7266E"/>
    <w:rsid w:val="00B82A6D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D81C98"/>
    <w:rsid w:val="00E751ED"/>
    <w:rsid w:val="00ED0E5B"/>
    <w:rsid w:val="00ED695C"/>
    <w:rsid w:val="00F51069"/>
    <w:rsid w:val="00F96275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1C1"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  <w:style w:type="paragraph" w:customStyle="1" w:styleId="TableParagraph">
    <w:name w:val="Table Paragraph"/>
    <w:basedOn w:val="a"/>
    <w:uiPriority w:val="1"/>
    <w:qFormat/>
    <w:rsid w:val="007B45C9"/>
    <w:pPr>
      <w:widowControl w:val="0"/>
      <w:autoSpaceDE w:val="0"/>
      <w:autoSpaceDN w:val="0"/>
      <w:spacing w:after="0" w:line="262" w:lineRule="exact"/>
      <w:ind w:left="470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BEED47-BC67-44A7-8D9D-A89C702E3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5</TotalTime>
  <Pages>10</Pages>
  <Words>640</Words>
  <Characters>3653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63</cp:revision>
  <cp:lastPrinted>2020-12-03T14:51:00Z</cp:lastPrinted>
  <dcterms:created xsi:type="dcterms:W3CDTF">2020-11-26T11:28:00Z</dcterms:created>
  <dcterms:modified xsi:type="dcterms:W3CDTF">2021-04-13T05:38:00Z</dcterms:modified>
</cp:coreProperties>
</file>